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213FBC" w:rsidRPr="00213FBC" w:rsidRDefault="00213FBC" w:rsidP="00213FBC">
      <w:pPr>
        <w:rPr>
          <w:b/>
          <w:lang w:val="en-US"/>
        </w:rPr>
      </w:pPr>
      <w:r>
        <w:rPr>
          <w:b/>
          <w:lang w:val="en-US"/>
        </w:rPr>
        <w:t>User story 2</w:t>
      </w:r>
      <w:r w:rsidRPr="00213FBC">
        <w:rPr>
          <w:b/>
          <w:lang w:val="en-US"/>
        </w:rPr>
        <w:t>:</w:t>
      </w:r>
    </w:p>
    <w:p w:rsidR="00213FBC" w:rsidRDefault="00213FBC" w:rsidP="00213FBC">
      <w:pPr>
        <w:rPr>
          <w:lang w:val="en-US"/>
        </w:rPr>
      </w:pPr>
      <w:r w:rsidRPr="00213FBC">
        <w:rPr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A71BD9" w:rsidRPr="00A71BD9" w:rsidRDefault="00A71BD9" w:rsidP="00A71BD9">
      <w:pPr>
        <w:rPr>
          <w:b/>
          <w:lang w:val="en-US"/>
        </w:rPr>
      </w:pPr>
      <w:r>
        <w:rPr>
          <w:b/>
          <w:lang w:val="en-US"/>
        </w:rPr>
        <w:t>User story 3</w:t>
      </w:r>
      <w:r w:rsidRPr="00A71BD9">
        <w:rPr>
          <w:b/>
          <w:lang w:val="en-US"/>
        </w:rPr>
        <w:t>:</w:t>
      </w:r>
    </w:p>
    <w:p w:rsidR="00213FBC" w:rsidRDefault="00A71BD9" w:rsidP="00A71BD9">
      <w:pPr>
        <w:rPr>
          <w:lang w:val="en-US"/>
        </w:rPr>
      </w:pPr>
      <w:r w:rsidRPr="00A71BD9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</w:t>
      </w:r>
    </w:p>
    <w:p w:rsidR="006B03E1" w:rsidRPr="006B03E1" w:rsidRDefault="006B03E1" w:rsidP="006B03E1">
      <w:pPr>
        <w:rPr>
          <w:b/>
          <w:lang w:val="en-US"/>
        </w:rPr>
      </w:pPr>
      <w:r w:rsidRPr="006B03E1">
        <w:rPr>
          <w:b/>
          <w:lang w:val="en-US"/>
        </w:rPr>
        <w:t xml:space="preserve">User </w:t>
      </w:r>
      <w:r>
        <w:rPr>
          <w:b/>
          <w:lang w:val="en-US"/>
        </w:rPr>
        <w:t>story 4</w:t>
      </w:r>
      <w:bookmarkStart w:id="0" w:name="_GoBack"/>
      <w:bookmarkEnd w:id="0"/>
      <w:r w:rsidRPr="006B03E1">
        <w:rPr>
          <w:b/>
          <w:lang w:val="en-US"/>
        </w:rPr>
        <w:t>:</w:t>
      </w:r>
    </w:p>
    <w:p w:rsidR="006B03E1" w:rsidRPr="006B03E1" w:rsidRDefault="006B03E1" w:rsidP="006B03E1">
      <w:pPr>
        <w:rPr>
          <w:lang w:val="en-US"/>
        </w:rPr>
      </w:pPr>
      <w:r w:rsidRPr="006B03E1">
        <w:rPr>
          <w:lang w:val="en-US"/>
        </w:rPr>
        <w:t>For the user, I would like to add an “open” button for them to load their save files for future use. Priority is Low and estimate time is 2 days. For testing, create a svae file and load the file into a new layout window.</w:t>
      </w:r>
    </w:p>
    <w:p w:rsidR="006B03E1" w:rsidRPr="00213FBC" w:rsidRDefault="006B03E1" w:rsidP="00A71BD9">
      <w:pPr>
        <w:rPr>
          <w:lang w:val="en-US"/>
        </w:rPr>
      </w:pPr>
    </w:p>
    <w:p w:rsidR="009561D8" w:rsidRDefault="009561D8"/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rAUAfCm7iCwAAAA="/>
  </w:docVars>
  <w:rsids>
    <w:rsidRoot w:val="00247ECD"/>
    <w:rsid w:val="00213FBC"/>
    <w:rsid w:val="00247ECD"/>
    <w:rsid w:val="006B03E1"/>
    <w:rsid w:val="009561D8"/>
    <w:rsid w:val="00A71BD9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1D57C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172</Words>
  <Characters>984</Characters>
  <Application>Microsoft Office Word</Application>
  <DocSecurity>0</DocSecurity>
  <Lines>8</Lines>
  <Paragraphs>2</Paragraphs>
  <ScaleCrop>false</ScaleCrop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5</cp:revision>
  <dcterms:created xsi:type="dcterms:W3CDTF">2021-05-15T04:18:00Z</dcterms:created>
  <dcterms:modified xsi:type="dcterms:W3CDTF">2021-05-15T06:12:00Z</dcterms:modified>
</cp:coreProperties>
</file>